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C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CMEL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0, 1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ki_y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.6, 4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 * aki_y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CMELLA * 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, 2.90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5T21:12:35Z</dcterms:created>
  <dcterms:modified xsi:type="dcterms:W3CDTF">2023-12-15T21:1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